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zhi b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zh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7 Frances Drive, Grayslake, IL, USA Grayslake, IL, USA 600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bao617@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962587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elix</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sp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8/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